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7DC33" w14:textId="1A111ADA" w:rsidR="00965F9A" w:rsidRPr="003E7F26" w:rsidRDefault="00557417" w:rsidP="003E7F26">
      <w:pPr>
        <w:jc w:val="center"/>
        <w:rPr>
          <w:color w:val="4472C4" w:themeColor="accent1"/>
          <w:sz w:val="48"/>
        </w:rPr>
      </w:pPr>
      <w:r w:rsidRPr="003E7F26">
        <w:rPr>
          <w:color w:val="4472C4" w:themeColor="accent1"/>
          <w:sz w:val="48"/>
        </w:rPr>
        <w:t>Writing Audit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4827"/>
        <w:gridCol w:w="3312"/>
        <w:gridCol w:w="1337"/>
        <w:gridCol w:w="910"/>
        <w:gridCol w:w="1017"/>
        <w:gridCol w:w="1017"/>
        <w:gridCol w:w="1017"/>
        <w:gridCol w:w="1017"/>
      </w:tblGrid>
      <w:tr w:rsidR="00557417" w14:paraId="3E65C13B" w14:textId="77777777" w:rsidTr="009A4C2E">
        <w:trPr>
          <w:trHeight w:val="469"/>
        </w:trPr>
        <w:tc>
          <w:tcPr>
            <w:tcW w:w="9476" w:type="dxa"/>
            <w:gridSpan w:val="3"/>
          </w:tcPr>
          <w:p w14:paraId="260752B1" w14:textId="77777777" w:rsidR="00557417" w:rsidRDefault="00557417"/>
        </w:tc>
        <w:tc>
          <w:tcPr>
            <w:tcW w:w="4978" w:type="dxa"/>
            <w:gridSpan w:val="5"/>
            <w:vAlign w:val="center"/>
          </w:tcPr>
          <w:p w14:paraId="01FC12B1" w14:textId="77777777" w:rsidR="00557417" w:rsidRPr="00557417" w:rsidRDefault="00557417" w:rsidP="00557417">
            <w:pPr>
              <w:jc w:val="center"/>
              <w:rPr>
                <w:b/>
              </w:rPr>
            </w:pPr>
            <w:r w:rsidRPr="00557417">
              <w:rPr>
                <w:b/>
              </w:rPr>
              <w:t>STAGE</w:t>
            </w:r>
          </w:p>
        </w:tc>
      </w:tr>
      <w:tr w:rsidR="00557417" w14:paraId="60754C12" w14:textId="77777777" w:rsidTr="009A4C2E">
        <w:trPr>
          <w:trHeight w:val="525"/>
        </w:trPr>
        <w:tc>
          <w:tcPr>
            <w:tcW w:w="4827" w:type="dxa"/>
            <w:shd w:val="clear" w:color="auto" w:fill="E7E6E6" w:themeFill="background2"/>
          </w:tcPr>
          <w:p w14:paraId="60B2BF5D" w14:textId="77777777" w:rsidR="00557417" w:rsidRDefault="00557417">
            <w:r>
              <w:t>Section</w:t>
            </w:r>
          </w:p>
        </w:tc>
        <w:tc>
          <w:tcPr>
            <w:tcW w:w="3312" w:type="dxa"/>
            <w:shd w:val="clear" w:color="auto" w:fill="E7E6E6" w:themeFill="background2"/>
          </w:tcPr>
          <w:p w14:paraId="446435D7" w14:textId="77777777" w:rsidR="00557417" w:rsidRDefault="00557417" w:rsidP="003E7F26">
            <w:pPr>
              <w:jc w:val="center"/>
            </w:pPr>
            <w:r>
              <w:t>Word target</w:t>
            </w:r>
          </w:p>
        </w:tc>
        <w:tc>
          <w:tcPr>
            <w:tcW w:w="1337" w:type="dxa"/>
            <w:shd w:val="clear" w:color="auto" w:fill="E7E6E6" w:themeFill="background2"/>
          </w:tcPr>
          <w:p w14:paraId="537257E4" w14:textId="77777777" w:rsidR="00557417" w:rsidRDefault="00557417" w:rsidP="003E7F26">
            <w:pPr>
              <w:jc w:val="center"/>
            </w:pPr>
            <w:r>
              <w:t>% Complete</w:t>
            </w:r>
          </w:p>
        </w:tc>
        <w:tc>
          <w:tcPr>
            <w:tcW w:w="910" w:type="dxa"/>
            <w:shd w:val="clear" w:color="auto" w:fill="E7E6E6" w:themeFill="background2"/>
          </w:tcPr>
          <w:p w14:paraId="64A2970C" w14:textId="77777777" w:rsidR="00557417" w:rsidRDefault="00557417" w:rsidP="003E7F26">
            <w:pPr>
              <w:jc w:val="center"/>
            </w:pPr>
            <w:r>
              <w:t>1st draft</w:t>
            </w:r>
          </w:p>
        </w:tc>
        <w:tc>
          <w:tcPr>
            <w:tcW w:w="1017" w:type="dxa"/>
            <w:shd w:val="clear" w:color="auto" w:fill="E7E6E6" w:themeFill="background2"/>
          </w:tcPr>
          <w:p w14:paraId="4C89A3AA" w14:textId="77777777" w:rsidR="00557417" w:rsidRDefault="00557417" w:rsidP="003E7F26">
            <w:pPr>
              <w:jc w:val="center"/>
            </w:pPr>
            <w:r>
              <w:t>2nd draft</w:t>
            </w:r>
          </w:p>
        </w:tc>
        <w:tc>
          <w:tcPr>
            <w:tcW w:w="1017" w:type="dxa"/>
            <w:shd w:val="clear" w:color="auto" w:fill="E7E6E6" w:themeFill="background2"/>
          </w:tcPr>
          <w:p w14:paraId="575897B5" w14:textId="77777777" w:rsidR="00557417" w:rsidRDefault="00557417" w:rsidP="003E7F26">
            <w:pPr>
              <w:jc w:val="center"/>
            </w:pPr>
            <w:r>
              <w:t>3rd draft</w:t>
            </w:r>
          </w:p>
        </w:tc>
        <w:tc>
          <w:tcPr>
            <w:tcW w:w="1017" w:type="dxa"/>
            <w:shd w:val="clear" w:color="auto" w:fill="E7E6E6" w:themeFill="background2"/>
          </w:tcPr>
          <w:p w14:paraId="7CC0EA9E" w14:textId="77777777" w:rsidR="00557417" w:rsidRDefault="00557417" w:rsidP="003E7F26">
            <w:pPr>
              <w:jc w:val="center"/>
            </w:pPr>
            <w:r>
              <w:t>4th draft</w:t>
            </w:r>
          </w:p>
        </w:tc>
        <w:tc>
          <w:tcPr>
            <w:tcW w:w="1017" w:type="dxa"/>
            <w:shd w:val="clear" w:color="auto" w:fill="E7E6E6" w:themeFill="background2"/>
          </w:tcPr>
          <w:p w14:paraId="0FF5B6DF" w14:textId="77777777" w:rsidR="00557417" w:rsidRDefault="00557417" w:rsidP="003E7F26">
            <w:pPr>
              <w:jc w:val="center"/>
            </w:pPr>
            <w:r>
              <w:t>Final draft</w:t>
            </w:r>
          </w:p>
        </w:tc>
      </w:tr>
      <w:tr w:rsidR="00557417" w14:paraId="46DB42E4" w14:textId="77777777" w:rsidTr="009A4C2E">
        <w:trPr>
          <w:cantSplit/>
          <w:trHeight w:val="680"/>
        </w:trPr>
        <w:tc>
          <w:tcPr>
            <w:tcW w:w="4827" w:type="dxa"/>
          </w:tcPr>
          <w:p w14:paraId="0EF43E2F" w14:textId="77777777" w:rsidR="00557417" w:rsidRDefault="00557417">
            <w:r>
              <w:t>Introduction</w:t>
            </w:r>
          </w:p>
        </w:tc>
        <w:tc>
          <w:tcPr>
            <w:tcW w:w="3312" w:type="dxa"/>
          </w:tcPr>
          <w:p w14:paraId="4B025D47" w14:textId="77777777" w:rsidR="00557417" w:rsidRDefault="00557417"/>
        </w:tc>
        <w:tc>
          <w:tcPr>
            <w:tcW w:w="1337" w:type="dxa"/>
          </w:tcPr>
          <w:p w14:paraId="34C13C38" w14:textId="77777777" w:rsidR="00557417" w:rsidRDefault="00557417"/>
        </w:tc>
        <w:tc>
          <w:tcPr>
            <w:tcW w:w="910" w:type="dxa"/>
            <w:vAlign w:val="center"/>
          </w:tcPr>
          <w:p w14:paraId="742FF87F" w14:textId="77777777" w:rsidR="00557417" w:rsidRPr="003E7F26" w:rsidRDefault="003E7F26" w:rsidP="003E7F26">
            <w:pPr>
              <w:jc w:val="center"/>
              <w:rPr>
                <w:rFonts w:ascii="Wingdings" w:hAnsi="Wingdings"/>
              </w:rPr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F5D1D44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238A0BA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17AF67C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554EB0A3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57A0795E" w14:textId="77777777" w:rsidTr="009A4C2E">
        <w:trPr>
          <w:cantSplit/>
          <w:trHeight w:val="680"/>
        </w:trPr>
        <w:tc>
          <w:tcPr>
            <w:tcW w:w="4827" w:type="dxa"/>
          </w:tcPr>
          <w:p w14:paraId="64A21153" w14:textId="77777777" w:rsidR="00557417" w:rsidRDefault="00557417">
            <w:r>
              <w:t>Literature Review</w:t>
            </w:r>
          </w:p>
        </w:tc>
        <w:tc>
          <w:tcPr>
            <w:tcW w:w="3312" w:type="dxa"/>
          </w:tcPr>
          <w:p w14:paraId="387F7797" w14:textId="77777777" w:rsidR="00557417" w:rsidRDefault="00557417"/>
        </w:tc>
        <w:tc>
          <w:tcPr>
            <w:tcW w:w="1337" w:type="dxa"/>
          </w:tcPr>
          <w:p w14:paraId="0D1BBEEA" w14:textId="77777777" w:rsidR="00557417" w:rsidRDefault="00557417"/>
        </w:tc>
        <w:tc>
          <w:tcPr>
            <w:tcW w:w="910" w:type="dxa"/>
            <w:vAlign w:val="center"/>
          </w:tcPr>
          <w:p w14:paraId="7C77CF6D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1B5D8030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D0B6104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895BD67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5390086F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00A8ED1E" w14:textId="77777777" w:rsidTr="009A4C2E">
        <w:trPr>
          <w:cantSplit/>
          <w:trHeight w:val="680"/>
        </w:trPr>
        <w:tc>
          <w:tcPr>
            <w:tcW w:w="4827" w:type="dxa"/>
          </w:tcPr>
          <w:p w14:paraId="425CEC55" w14:textId="77777777" w:rsidR="00557417" w:rsidRDefault="00557417">
            <w:r>
              <w:t>Chapter 1</w:t>
            </w:r>
          </w:p>
        </w:tc>
        <w:tc>
          <w:tcPr>
            <w:tcW w:w="3312" w:type="dxa"/>
          </w:tcPr>
          <w:p w14:paraId="01E342EA" w14:textId="77777777" w:rsidR="00557417" w:rsidRDefault="00557417"/>
        </w:tc>
        <w:tc>
          <w:tcPr>
            <w:tcW w:w="1337" w:type="dxa"/>
          </w:tcPr>
          <w:p w14:paraId="068AA9CF" w14:textId="77777777" w:rsidR="00557417" w:rsidRDefault="00557417"/>
        </w:tc>
        <w:tc>
          <w:tcPr>
            <w:tcW w:w="910" w:type="dxa"/>
            <w:vAlign w:val="center"/>
          </w:tcPr>
          <w:p w14:paraId="10A1106B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DFF9568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21137862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2FE0F46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79CAD15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2B5F9D6D" w14:textId="77777777" w:rsidTr="009A4C2E">
        <w:trPr>
          <w:cantSplit/>
          <w:trHeight w:val="680"/>
        </w:trPr>
        <w:tc>
          <w:tcPr>
            <w:tcW w:w="4827" w:type="dxa"/>
          </w:tcPr>
          <w:p w14:paraId="6B9D4899" w14:textId="77777777" w:rsidR="00557417" w:rsidRDefault="00557417">
            <w:r>
              <w:t>Chapter 2</w:t>
            </w:r>
          </w:p>
        </w:tc>
        <w:tc>
          <w:tcPr>
            <w:tcW w:w="3312" w:type="dxa"/>
          </w:tcPr>
          <w:p w14:paraId="0BF71856" w14:textId="77777777" w:rsidR="00557417" w:rsidRDefault="00557417"/>
        </w:tc>
        <w:tc>
          <w:tcPr>
            <w:tcW w:w="1337" w:type="dxa"/>
          </w:tcPr>
          <w:p w14:paraId="216D58E9" w14:textId="77777777" w:rsidR="00557417" w:rsidRDefault="00557417"/>
        </w:tc>
        <w:tc>
          <w:tcPr>
            <w:tcW w:w="910" w:type="dxa"/>
            <w:vAlign w:val="center"/>
          </w:tcPr>
          <w:p w14:paraId="7AF8A8ED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0757479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250220D9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5DB2E4F8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306EA84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520FF263" w14:textId="77777777" w:rsidTr="009A4C2E">
        <w:trPr>
          <w:cantSplit/>
          <w:trHeight w:val="680"/>
        </w:trPr>
        <w:tc>
          <w:tcPr>
            <w:tcW w:w="4827" w:type="dxa"/>
          </w:tcPr>
          <w:p w14:paraId="0E271F6A" w14:textId="77777777" w:rsidR="00557417" w:rsidRDefault="00557417">
            <w:r>
              <w:t>Chapter 3</w:t>
            </w:r>
          </w:p>
        </w:tc>
        <w:tc>
          <w:tcPr>
            <w:tcW w:w="3312" w:type="dxa"/>
          </w:tcPr>
          <w:p w14:paraId="0DECDD8F" w14:textId="77777777" w:rsidR="00557417" w:rsidRDefault="00557417"/>
        </w:tc>
        <w:tc>
          <w:tcPr>
            <w:tcW w:w="1337" w:type="dxa"/>
          </w:tcPr>
          <w:p w14:paraId="52FC6554" w14:textId="77777777" w:rsidR="00557417" w:rsidRDefault="00557417"/>
        </w:tc>
        <w:tc>
          <w:tcPr>
            <w:tcW w:w="910" w:type="dxa"/>
            <w:vAlign w:val="center"/>
          </w:tcPr>
          <w:p w14:paraId="37C8321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163574E5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1BD229F2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89FD798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571EC247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5C4E857F" w14:textId="77777777" w:rsidTr="009A4C2E">
        <w:trPr>
          <w:cantSplit/>
          <w:trHeight w:val="680"/>
        </w:trPr>
        <w:tc>
          <w:tcPr>
            <w:tcW w:w="4827" w:type="dxa"/>
          </w:tcPr>
          <w:p w14:paraId="48D29C93" w14:textId="77777777" w:rsidR="00557417" w:rsidRDefault="00557417">
            <w:r>
              <w:t>Chapter 4</w:t>
            </w:r>
          </w:p>
        </w:tc>
        <w:tc>
          <w:tcPr>
            <w:tcW w:w="3312" w:type="dxa"/>
          </w:tcPr>
          <w:p w14:paraId="52CDA0B9" w14:textId="77777777" w:rsidR="00557417" w:rsidRDefault="00557417"/>
        </w:tc>
        <w:tc>
          <w:tcPr>
            <w:tcW w:w="1337" w:type="dxa"/>
          </w:tcPr>
          <w:p w14:paraId="359BB392" w14:textId="77777777" w:rsidR="00557417" w:rsidRDefault="00557417"/>
        </w:tc>
        <w:tc>
          <w:tcPr>
            <w:tcW w:w="910" w:type="dxa"/>
            <w:vAlign w:val="center"/>
          </w:tcPr>
          <w:p w14:paraId="3144C42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624E288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40134C4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F613314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EF15B76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7A75C887" w14:textId="77777777" w:rsidTr="009A4C2E">
        <w:trPr>
          <w:cantSplit/>
          <w:trHeight w:val="680"/>
        </w:trPr>
        <w:tc>
          <w:tcPr>
            <w:tcW w:w="4827" w:type="dxa"/>
          </w:tcPr>
          <w:p w14:paraId="4B644BDA" w14:textId="77777777" w:rsidR="00557417" w:rsidRDefault="00557417">
            <w:r>
              <w:t>Chapter 5</w:t>
            </w:r>
          </w:p>
        </w:tc>
        <w:tc>
          <w:tcPr>
            <w:tcW w:w="3312" w:type="dxa"/>
          </w:tcPr>
          <w:p w14:paraId="61BEC78E" w14:textId="77777777" w:rsidR="00557417" w:rsidRDefault="00557417"/>
        </w:tc>
        <w:tc>
          <w:tcPr>
            <w:tcW w:w="1337" w:type="dxa"/>
          </w:tcPr>
          <w:p w14:paraId="6EFA78DC" w14:textId="77777777" w:rsidR="00557417" w:rsidRDefault="00557417"/>
        </w:tc>
        <w:tc>
          <w:tcPr>
            <w:tcW w:w="910" w:type="dxa"/>
            <w:vAlign w:val="center"/>
          </w:tcPr>
          <w:p w14:paraId="19FB8DCE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27BD14E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43198363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44D255F0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5437C462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14E93CCE" w14:textId="77777777" w:rsidTr="009A4C2E">
        <w:trPr>
          <w:cantSplit/>
          <w:trHeight w:val="680"/>
        </w:trPr>
        <w:tc>
          <w:tcPr>
            <w:tcW w:w="4827" w:type="dxa"/>
          </w:tcPr>
          <w:p w14:paraId="139AD696" w14:textId="77777777" w:rsidR="00557417" w:rsidRDefault="00557417">
            <w:r>
              <w:t>Chapter 6</w:t>
            </w:r>
          </w:p>
        </w:tc>
        <w:tc>
          <w:tcPr>
            <w:tcW w:w="3312" w:type="dxa"/>
          </w:tcPr>
          <w:p w14:paraId="3626EF91" w14:textId="77777777" w:rsidR="00557417" w:rsidRDefault="00557417"/>
        </w:tc>
        <w:tc>
          <w:tcPr>
            <w:tcW w:w="1337" w:type="dxa"/>
          </w:tcPr>
          <w:p w14:paraId="0EC15490" w14:textId="77777777" w:rsidR="00557417" w:rsidRDefault="00557417"/>
        </w:tc>
        <w:tc>
          <w:tcPr>
            <w:tcW w:w="910" w:type="dxa"/>
            <w:vAlign w:val="center"/>
          </w:tcPr>
          <w:p w14:paraId="29D5C559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900A12E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78341DE0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26B151D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61159B07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  <w:tr w:rsidR="00557417" w14:paraId="17D2FC45" w14:textId="77777777" w:rsidTr="009A4C2E">
        <w:trPr>
          <w:cantSplit/>
          <w:trHeight w:val="680"/>
        </w:trPr>
        <w:tc>
          <w:tcPr>
            <w:tcW w:w="4827" w:type="dxa"/>
          </w:tcPr>
          <w:p w14:paraId="52CE6C79" w14:textId="77777777" w:rsidR="00557417" w:rsidRDefault="00557417">
            <w:r>
              <w:t>Conclusion</w:t>
            </w:r>
          </w:p>
        </w:tc>
        <w:tc>
          <w:tcPr>
            <w:tcW w:w="3312" w:type="dxa"/>
          </w:tcPr>
          <w:p w14:paraId="54243C4A" w14:textId="67035F37" w:rsidR="00557417" w:rsidRDefault="00557417"/>
        </w:tc>
        <w:tc>
          <w:tcPr>
            <w:tcW w:w="1337" w:type="dxa"/>
          </w:tcPr>
          <w:p w14:paraId="0D29D706" w14:textId="77777777" w:rsidR="00557417" w:rsidRDefault="00557417"/>
        </w:tc>
        <w:tc>
          <w:tcPr>
            <w:tcW w:w="910" w:type="dxa"/>
            <w:vAlign w:val="center"/>
          </w:tcPr>
          <w:p w14:paraId="192AC97D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19807EC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718B6A62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0C7D1B41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  <w:tc>
          <w:tcPr>
            <w:tcW w:w="1017" w:type="dxa"/>
            <w:vAlign w:val="center"/>
          </w:tcPr>
          <w:p w14:paraId="368B4496" w14:textId="77777777" w:rsidR="00557417" w:rsidRDefault="003E7F26" w:rsidP="003E7F26">
            <w:pPr>
              <w:jc w:val="center"/>
            </w:pPr>
            <w:r w:rsidRPr="003E7F26">
              <w:rPr>
                <w:rFonts w:ascii="Wingdings" w:hAnsi="Wingdings"/>
                <w:sz w:val="32"/>
              </w:rPr>
              <w:t></w:t>
            </w:r>
          </w:p>
        </w:tc>
      </w:tr>
    </w:tbl>
    <w:p w14:paraId="5DADEB91" w14:textId="77777777" w:rsidR="009A4C2E" w:rsidRDefault="009A4C2E" w:rsidP="009A4C2E">
      <w:pPr>
        <w:jc w:val="center"/>
      </w:pPr>
    </w:p>
    <w:p w14:paraId="1424AB60" w14:textId="09E2D264" w:rsidR="00557417" w:rsidRDefault="009A4C2E" w:rsidP="009A4C2E">
      <w:pPr>
        <w:jc w:val="center"/>
      </w:pPr>
      <w:r>
        <w:rPr>
          <w:noProof/>
          <w:color w:val="4472C4" w:themeColor="accent1"/>
          <w:sz w:val="48"/>
        </w:rPr>
        <w:drawing>
          <wp:inline distT="0" distB="0" distL="0" distR="0" wp14:anchorId="0FD28823" wp14:editId="011E7E60">
            <wp:extent cx="1524000" cy="646155"/>
            <wp:effectExtent l="0" t="0" r="0" b="190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276" cy="66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417" w:rsidSect="009A4C2E">
      <w:pgSz w:w="16838" w:h="11906" w:orient="landscape"/>
      <w:pgMar w:top="1440" w:right="1440" w:bottom="90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Q2NrSwMDA0MjNV0lEKTi0uzszPAykwrAUAVMx+qCwAAAA="/>
  </w:docVars>
  <w:rsids>
    <w:rsidRoot w:val="00557417"/>
    <w:rsid w:val="00182363"/>
    <w:rsid w:val="001A6558"/>
    <w:rsid w:val="003E7F26"/>
    <w:rsid w:val="00557417"/>
    <w:rsid w:val="00965F9A"/>
    <w:rsid w:val="009A4C2E"/>
    <w:rsid w:val="00A500AC"/>
    <w:rsid w:val="00D518C3"/>
    <w:rsid w:val="00FD4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F5C9D"/>
  <w15:chartTrackingRefBased/>
  <w15:docId w15:val="{1CB6B92D-BD0F-404F-94D0-5AFB19F80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4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65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5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Pope</dc:creator>
  <cp:keywords/>
  <dc:description/>
  <cp:lastModifiedBy>Catherine Pope</cp:lastModifiedBy>
  <cp:revision>2</cp:revision>
  <cp:lastPrinted>2018-12-27T13:41:00Z</cp:lastPrinted>
  <dcterms:created xsi:type="dcterms:W3CDTF">2020-10-07T13:28:00Z</dcterms:created>
  <dcterms:modified xsi:type="dcterms:W3CDTF">2020-10-07T13:28:00Z</dcterms:modified>
</cp:coreProperties>
</file>